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D269E" w14:textId="77777777" w:rsidR="007863F3" w:rsidRPr="004E0864" w:rsidRDefault="00836577">
      <w:pPr>
        <w:rPr>
          <w:b/>
          <w:bCs/>
          <w:sz w:val="36"/>
          <w:szCs w:val="36"/>
        </w:rPr>
      </w:pPr>
      <w:r w:rsidRPr="004E0864">
        <w:rPr>
          <w:b/>
          <w:bCs/>
          <w:sz w:val="36"/>
          <w:szCs w:val="36"/>
        </w:rPr>
        <w:t>List of national Grief support organizations</w:t>
      </w:r>
    </w:p>
    <w:p w14:paraId="348F3B9E" w14:textId="77777777" w:rsidR="00836577" w:rsidRDefault="00836577"/>
    <w:p w14:paraId="75EEDA10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color w:val="222222"/>
          <w:sz w:val="27"/>
          <w:szCs w:val="27"/>
        </w:rPr>
      </w:pPr>
      <w:r w:rsidRPr="00836577">
        <w:rPr>
          <w:rFonts w:ascii="Helvetica" w:eastAsia="Times New Roman" w:hAnsi="Helvetica" w:cs="Helvetica"/>
          <w:color w:val="222222"/>
          <w:sz w:val="27"/>
          <w:szCs w:val="27"/>
        </w:rPr>
        <w:t>Grief, Loss &amp; Bereavement Support Groups</w:t>
      </w:r>
    </w:p>
    <w:p w14:paraId="67308475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Addiction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4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ASP (Grief Recovery After a Substance Passing)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grasphelp.org</w:t>
      </w:r>
    </w:p>
    <w:p w14:paraId="4B566507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Aircraft/Aviation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5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ACCESS (AirCraft Casualty Emotional Support Services)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accesshelp.org</w:t>
      </w:r>
    </w:p>
    <w:p w14:paraId="4C6EA64B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Child/Grandchild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6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Bereaved Parents of the USA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bereavedparentsusa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7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Compassionate Friends, Th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compassionatefriends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8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COPE (Connecting Our Paths Eternally) Foundation, Th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copefoundation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9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f Healing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 http://www.griefhealingdiscussiongroups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10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v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forums.grieving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11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MISS Foundation, Th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missfoundation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12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Webheal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ebhealing.com/forums</w:t>
      </w:r>
    </w:p>
    <w:p w14:paraId="4BEE628A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Firefighter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13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National Fallen Firefighters Foundation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firehero.org</w:t>
      </w:r>
    </w:p>
    <w:p w14:paraId="13471310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General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14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AARP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aarp.org/relationships/grief-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15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Aftertalk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 http://www.aftertalk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16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Dougy Center, Th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dougy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17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Dying, Funerals &amp; Grief Foru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facebook.com/AboutDeath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18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f Healing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 http://www.griefhealing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19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fNet.org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griefnet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20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fShar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griefshare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21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v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forums.grieving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22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Hello Grief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hellogrief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23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Light Beyond, Th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thelightbeyond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24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National Alliance for Grieving Children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childrengrieve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25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National Students of AMF (Actively Moving Forward; for college students)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studentsofamf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 New York Life Foundation, The, http://www.newyorklife.com/achildingrief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26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Open to Hop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opentohope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27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Rainbows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rainbows.org</w:t>
      </w:r>
    </w:p>
    <w:p w14:paraId="28B318DE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Law-enforcement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28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C.O.P.S. (Concerns Of Police Survivors)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nationalcops.org</w:t>
      </w:r>
    </w:p>
    <w:p w14:paraId="79CDBE22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LGBT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29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Hospice Foundation of America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 http://hospicefoundation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30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National Resource Center on LGBT Aging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 http://www.lgbtagingcenter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</w:r>
      <w:r w:rsidRPr="00836577">
        <w:rPr>
          <w:rFonts w:ascii="Times" w:eastAsia="Times New Roman" w:hAnsi="Times" w:cs="Times"/>
          <w:i/>
          <w:iCs/>
          <w:color w:val="222222"/>
          <w:sz w:val="17"/>
        </w:rPr>
        <w:t>Note: Many LGBT bereavement support groups operate locally, and you should search for one in your area.</w:t>
      </w:r>
    </w:p>
    <w:p w14:paraId="6504151C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Military/Armed Services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31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Camp Hometown Heroes (for children/teens)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 http://www.hometownheroes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32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T.A.P.S. (Tragedy Assistance Program for Survivors)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taps.org</w:t>
      </w:r>
    </w:p>
    <w:p w14:paraId="68AACFA0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Miscarriage/Pregnancy/SIDS/Stillbirth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33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Baby Center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community.babycenter.com/groups/a15155/miscarriage_stillbirth_infant_loss_support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34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BabySteps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babysteps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35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CJ Foundation for SIDS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cjsids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36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First Candl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firstcandle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37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f Healing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griefhealing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lastRenderedPageBreak/>
        <w:t>• </w:t>
      </w:r>
      <w:hyperlink r:id="rId38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ve Out Loud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grieveoutloud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39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v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forums.grieving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40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Hand to Hold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handtohold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41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Healing Hearts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babylosscomfort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42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Hope After Loss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hopeafterloss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43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Missing GRACE Foundation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missinggrace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44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Naomi's Circl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naomiscircle.org/index.html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45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Share Pregnancy and Infant Loss Support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nationalshare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46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Sudden Unexplained Death in Childhood Progra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sudc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47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Tears Foundation, Th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thetearsfoundation.org</w:t>
      </w:r>
    </w:p>
    <w:p w14:paraId="7BEC2203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Murder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48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Parents of Murdered Children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pomc.com/index.html</w:t>
      </w:r>
    </w:p>
    <w:p w14:paraId="2CE1B4B8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Parent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49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Camp Erin (for children)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moyerfoundation.org/programs/CampErin.aspx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50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f Healing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 http://www.griefhealingdiscussiongroups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51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v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forums.grieving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52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Webheal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ebhealing.com/forums</w:t>
      </w:r>
    </w:p>
    <w:p w14:paraId="69DEB269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Pet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53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APLB (Association for Pet Loss and Bereavement)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aplb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54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f Healing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 http://www.griefhealingdiscussiongroups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55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v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forums.grieving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56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Pet Loss Grief Support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petloss.com</w:t>
      </w:r>
    </w:p>
    <w:p w14:paraId="1F6F4F7F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Sibling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57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Bereaved Parents of the USA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bereavedparentsusa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58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Compassionate Friends, Th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compassionatefriends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59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f Healing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 http://www.griefhealingdiscussiongroups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60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v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forums.grieving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61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Twinless Twins Support Group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twinlesstwins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62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Webheal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ebhealing.com/forums</w:t>
      </w:r>
    </w:p>
    <w:p w14:paraId="0C497D74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Spouse/Partner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63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Beginning Experienc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beginningexperience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64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f Healing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 http://www.griefhealingdiscussiongroups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65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v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forums.grieving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66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National Widower's Organization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nationalwidowers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67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Parents Without Partners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parentswithoutpartners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68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Single Fathers Due to Cancer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singlefathersduetocancer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69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Webheal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ebhealing.com/forums</w:t>
      </w:r>
    </w:p>
    <w:p w14:paraId="7A5E7519" w14:textId="77777777" w:rsidR="00836577" w:rsidRPr="00836577" w:rsidRDefault="00836577" w:rsidP="00836577">
      <w:pPr>
        <w:shd w:val="clear" w:color="auto" w:fill="FFFFFF"/>
        <w:spacing w:before="100" w:beforeAutospacing="1" w:after="100" w:afterAutospacing="1" w:line="240" w:lineRule="auto"/>
        <w:rPr>
          <w:rFonts w:ascii="Times" w:eastAsia="Times New Roman" w:hAnsi="Times" w:cs="Times"/>
          <w:color w:val="222222"/>
          <w:sz w:val="17"/>
          <w:szCs w:val="17"/>
        </w:rPr>
      </w:pPr>
      <w:r w:rsidRPr="00836577">
        <w:rPr>
          <w:rFonts w:ascii="Times" w:eastAsia="Times New Roman" w:hAnsi="Times" w:cs="Times"/>
          <w:b/>
          <w:bCs/>
          <w:color w:val="222222"/>
          <w:sz w:val="17"/>
        </w:rPr>
        <w:t>Suicide Loss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70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American Association of Suicidology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suicidology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71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American Foundation for Suicide Prevention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afsp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72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Griev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forums.grieving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73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HEARTBEAT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heartbeatsurvivorsaftersuicide.org/index.shtml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74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S.A.V.E. (Suicide Awareness Voices of Education)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ww.save.org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75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SiblingSurvivors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siblingsurvivors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76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Survivors of Suicide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 http://www.survivorsofsuicide.com</w:t>
      </w:r>
      <w:r w:rsidRPr="00836577">
        <w:rPr>
          <w:rFonts w:ascii="Times" w:eastAsia="Times New Roman" w:hAnsi="Times" w:cs="Times"/>
          <w:color w:val="222222"/>
          <w:sz w:val="17"/>
          <w:szCs w:val="17"/>
        </w:rPr>
        <w:br/>
        <w:t>• </w:t>
      </w:r>
      <w:hyperlink r:id="rId77" w:tgtFrame="_blank" w:history="1">
        <w:r w:rsidRPr="00836577">
          <w:rPr>
            <w:rFonts w:ascii="Times" w:eastAsia="Times New Roman" w:hAnsi="Times" w:cs="Times"/>
            <w:color w:val="0188B5"/>
            <w:sz w:val="17"/>
            <w:u w:val="single"/>
          </w:rPr>
          <w:t>Webhealing.com</w:t>
        </w:r>
      </w:hyperlink>
      <w:r w:rsidRPr="00836577">
        <w:rPr>
          <w:rFonts w:ascii="Times" w:eastAsia="Times New Roman" w:hAnsi="Times" w:cs="Times"/>
          <w:color w:val="222222"/>
          <w:sz w:val="17"/>
          <w:szCs w:val="17"/>
        </w:rPr>
        <w:t>, http://webhealing.com/forums</w:t>
      </w:r>
    </w:p>
    <w:p w14:paraId="14BF357F" w14:textId="77777777" w:rsidR="00836577" w:rsidRDefault="00836577"/>
    <w:sectPr w:rsidR="00836577" w:rsidSect="007863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sTA0MjQyMrMwNDVR0lEKTi0uzszPAykwrAUA4vtRrywAAAA="/>
  </w:docVars>
  <w:rsids>
    <w:rsidRoot w:val="00836577"/>
    <w:rsid w:val="002078BA"/>
    <w:rsid w:val="004E0864"/>
    <w:rsid w:val="007863F3"/>
    <w:rsid w:val="00836577"/>
    <w:rsid w:val="00A028CE"/>
    <w:rsid w:val="00A06C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23ACF"/>
  <w15:docId w15:val="{A0380452-2A8C-4D34-A410-94CB70DCF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3F3"/>
  </w:style>
  <w:style w:type="paragraph" w:styleId="Heading3">
    <w:name w:val="heading 3"/>
    <w:basedOn w:val="Normal"/>
    <w:link w:val="Heading3Char"/>
    <w:uiPriority w:val="9"/>
    <w:qFormat/>
    <w:rsid w:val="0083657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3657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657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36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3657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3657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3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9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1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opentohope.com/" TargetMode="External"/><Relationship Id="rId21" Type="http://schemas.openxmlformats.org/officeDocument/2006/relationships/hyperlink" Target="http://forums.grieving.com/" TargetMode="External"/><Relationship Id="rId42" Type="http://schemas.openxmlformats.org/officeDocument/2006/relationships/hyperlink" Target="http://www.hopeafterloss.org/" TargetMode="External"/><Relationship Id="rId47" Type="http://schemas.openxmlformats.org/officeDocument/2006/relationships/hyperlink" Target="http://www.thetearsfoundation.org/" TargetMode="External"/><Relationship Id="rId63" Type="http://schemas.openxmlformats.org/officeDocument/2006/relationships/hyperlink" Target="http://www.beginningexperience.org/" TargetMode="External"/><Relationship Id="rId68" Type="http://schemas.openxmlformats.org/officeDocument/2006/relationships/hyperlink" Target="http://www.singlefathersduetocancer.org/" TargetMode="External"/><Relationship Id="rId16" Type="http://schemas.openxmlformats.org/officeDocument/2006/relationships/hyperlink" Target="http://www.dougy.org/" TargetMode="External"/><Relationship Id="rId11" Type="http://schemas.openxmlformats.org/officeDocument/2006/relationships/hyperlink" Target="http://www.missfoundation.org/" TargetMode="External"/><Relationship Id="rId24" Type="http://schemas.openxmlformats.org/officeDocument/2006/relationships/hyperlink" Target="http://childrengrieve.org/" TargetMode="External"/><Relationship Id="rId32" Type="http://schemas.openxmlformats.org/officeDocument/2006/relationships/hyperlink" Target="http://www.taps.org/" TargetMode="External"/><Relationship Id="rId37" Type="http://schemas.openxmlformats.org/officeDocument/2006/relationships/hyperlink" Target="http://www.griefhealing.com/" TargetMode="External"/><Relationship Id="rId40" Type="http://schemas.openxmlformats.org/officeDocument/2006/relationships/hyperlink" Target="http://handtohold.org/" TargetMode="External"/><Relationship Id="rId45" Type="http://schemas.openxmlformats.org/officeDocument/2006/relationships/hyperlink" Target="http://www.nationalshare.org/" TargetMode="External"/><Relationship Id="rId53" Type="http://schemas.openxmlformats.org/officeDocument/2006/relationships/hyperlink" Target="http://aplb.org/" TargetMode="External"/><Relationship Id="rId58" Type="http://schemas.openxmlformats.org/officeDocument/2006/relationships/hyperlink" Target="http://www.compassionatefriends.org/" TargetMode="External"/><Relationship Id="rId66" Type="http://schemas.openxmlformats.org/officeDocument/2006/relationships/hyperlink" Target="http://www.nationalwidowers.org/" TargetMode="External"/><Relationship Id="rId74" Type="http://schemas.openxmlformats.org/officeDocument/2006/relationships/hyperlink" Target="https://save.org/" TargetMode="External"/><Relationship Id="rId79" Type="http://schemas.openxmlformats.org/officeDocument/2006/relationships/theme" Target="theme/theme1.xml"/><Relationship Id="rId5" Type="http://schemas.openxmlformats.org/officeDocument/2006/relationships/hyperlink" Target="http://www.accesshelp.org/" TargetMode="External"/><Relationship Id="rId61" Type="http://schemas.openxmlformats.org/officeDocument/2006/relationships/hyperlink" Target="http://www.twinlesstwins.org/" TargetMode="External"/><Relationship Id="rId19" Type="http://schemas.openxmlformats.org/officeDocument/2006/relationships/hyperlink" Target="http://www.griefnet.org/" TargetMode="External"/><Relationship Id="rId14" Type="http://schemas.openxmlformats.org/officeDocument/2006/relationships/hyperlink" Target="http://www.aarp.org/relationships/grief-loss" TargetMode="External"/><Relationship Id="rId22" Type="http://schemas.openxmlformats.org/officeDocument/2006/relationships/hyperlink" Target="http://www.hellogrief.org/" TargetMode="External"/><Relationship Id="rId27" Type="http://schemas.openxmlformats.org/officeDocument/2006/relationships/hyperlink" Target="http://www.rainbows.org/" TargetMode="External"/><Relationship Id="rId30" Type="http://schemas.openxmlformats.org/officeDocument/2006/relationships/hyperlink" Target="http://www.lgbtagingcenter.org/training/agencies.cfm" TargetMode="External"/><Relationship Id="rId35" Type="http://schemas.openxmlformats.org/officeDocument/2006/relationships/hyperlink" Target="http://www.cjsids.org/" TargetMode="External"/><Relationship Id="rId43" Type="http://schemas.openxmlformats.org/officeDocument/2006/relationships/hyperlink" Target="http://www.missinggrace.org/" TargetMode="External"/><Relationship Id="rId48" Type="http://schemas.openxmlformats.org/officeDocument/2006/relationships/hyperlink" Target="http://www.pomc.com/index.html" TargetMode="External"/><Relationship Id="rId56" Type="http://schemas.openxmlformats.org/officeDocument/2006/relationships/hyperlink" Target="http://www.petloss.com/" TargetMode="External"/><Relationship Id="rId64" Type="http://schemas.openxmlformats.org/officeDocument/2006/relationships/hyperlink" Target="http://www.griefhealingdiscussiongroups.com/" TargetMode="External"/><Relationship Id="rId69" Type="http://schemas.openxmlformats.org/officeDocument/2006/relationships/hyperlink" Target="http://webhealing.com/forums" TargetMode="External"/><Relationship Id="rId77" Type="http://schemas.openxmlformats.org/officeDocument/2006/relationships/hyperlink" Target="http://webhealing.com/forums" TargetMode="External"/><Relationship Id="rId8" Type="http://schemas.openxmlformats.org/officeDocument/2006/relationships/hyperlink" Target="http://www.copefoundation.org/" TargetMode="External"/><Relationship Id="rId51" Type="http://schemas.openxmlformats.org/officeDocument/2006/relationships/hyperlink" Target="http://forums.grieving.com/" TargetMode="External"/><Relationship Id="rId72" Type="http://schemas.openxmlformats.org/officeDocument/2006/relationships/hyperlink" Target="http://forums.grieving.com/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ebhealing.com/forums" TargetMode="External"/><Relationship Id="rId17" Type="http://schemas.openxmlformats.org/officeDocument/2006/relationships/hyperlink" Target="http://www.facebook.com/AboutDeath" TargetMode="External"/><Relationship Id="rId25" Type="http://schemas.openxmlformats.org/officeDocument/2006/relationships/hyperlink" Target="https://healgrief.org/actively-moving-forward/" TargetMode="External"/><Relationship Id="rId33" Type="http://schemas.openxmlformats.org/officeDocument/2006/relationships/hyperlink" Target="http://community.babycenter.com/groups/a15155/miscarriage_stillbirth_infant_loss_support" TargetMode="External"/><Relationship Id="rId38" Type="http://schemas.openxmlformats.org/officeDocument/2006/relationships/hyperlink" Target="http://grieveoutloud.org/" TargetMode="External"/><Relationship Id="rId46" Type="http://schemas.openxmlformats.org/officeDocument/2006/relationships/hyperlink" Target="http://www.sudc.org/" TargetMode="External"/><Relationship Id="rId59" Type="http://schemas.openxmlformats.org/officeDocument/2006/relationships/hyperlink" Target="http://www.griefhealingdiscussiongroups.com/" TargetMode="External"/><Relationship Id="rId67" Type="http://schemas.openxmlformats.org/officeDocument/2006/relationships/hyperlink" Target="http://www.parentswithoutpartners.org/" TargetMode="External"/><Relationship Id="rId20" Type="http://schemas.openxmlformats.org/officeDocument/2006/relationships/hyperlink" Target="http://www.griefshare.org/" TargetMode="External"/><Relationship Id="rId41" Type="http://schemas.openxmlformats.org/officeDocument/2006/relationships/hyperlink" Target="http://www.babylosscomfort.com/" TargetMode="External"/><Relationship Id="rId54" Type="http://schemas.openxmlformats.org/officeDocument/2006/relationships/hyperlink" Target="http://www.griefhealingdiscussiongroups.com/" TargetMode="External"/><Relationship Id="rId62" Type="http://schemas.openxmlformats.org/officeDocument/2006/relationships/hyperlink" Target="http://webhealing.com/forums" TargetMode="External"/><Relationship Id="rId70" Type="http://schemas.openxmlformats.org/officeDocument/2006/relationships/hyperlink" Target="http://www.suicidology.org/" TargetMode="External"/><Relationship Id="rId75" Type="http://schemas.openxmlformats.org/officeDocument/2006/relationships/hyperlink" Target="http://siblingsurvivors.com/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bereavedparentsusa.org/" TargetMode="External"/><Relationship Id="rId15" Type="http://schemas.openxmlformats.org/officeDocument/2006/relationships/hyperlink" Target="http://www.aftertalk.com/" TargetMode="External"/><Relationship Id="rId23" Type="http://schemas.openxmlformats.org/officeDocument/2006/relationships/hyperlink" Target="http://www.thelightbeyond.com/" TargetMode="External"/><Relationship Id="rId28" Type="http://schemas.openxmlformats.org/officeDocument/2006/relationships/hyperlink" Target="http://www.nationalcops.org/" TargetMode="External"/><Relationship Id="rId36" Type="http://schemas.openxmlformats.org/officeDocument/2006/relationships/hyperlink" Target="http://www.firstcandle.org/" TargetMode="External"/><Relationship Id="rId49" Type="http://schemas.openxmlformats.org/officeDocument/2006/relationships/hyperlink" Target="http://www.moyerfoundation.org/programs/CampErin.aspx" TargetMode="External"/><Relationship Id="rId57" Type="http://schemas.openxmlformats.org/officeDocument/2006/relationships/hyperlink" Target="http://www.bereavedparentsusa.org/" TargetMode="External"/><Relationship Id="rId10" Type="http://schemas.openxmlformats.org/officeDocument/2006/relationships/hyperlink" Target="http://forums.grieving.com/" TargetMode="External"/><Relationship Id="rId31" Type="http://schemas.openxmlformats.org/officeDocument/2006/relationships/hyperlink" Target="http://www.hometownheroes.org/" TargetMode="External"/><Relationship Id="rId44" Type="http://schemas.openxmlformats.org/officeDocument/2006/relationships/hyperlink" Target="http://www.naomiscircle.org/index.html" TargetMode="External"/><Relationship Id="rId52" Type="http://schemas.openxmlformats.org/officeDocument/2006/relationships/hyperlink" Target="http://webhealing.com/forums" TargetMode="External"/><Relationship Id="rId60" Type="http://schemas.openxmlformats.org/officeDocument/2006/relationships/hyperlink" Target="http://forums.grieving.com/" TargetMode="External"/><Relationship Id="rId65" Type="http://schemas.openxmlformats.org/officeDocument/2006/relationships/hyperlink" Target="http://forums.grieving.com/" TargetMode="External"/><Relationship Id="rId73" Type="http://schemas.openxmlformats.org/officeDocument/2006/relationships/hyperlink" Target="http://heartbeatsurvivorsaftersuicide.org/index.shtml" TargetMode="External"/><Relationship Id="rId78" Type="http://schemas.openxmlformats.org/officeDocument/2006/relationships/fontTable" Target="fontTable.xml"/><Relationship Id="rId4" Type="http://schemas.openxmlformats.org/officeDocument/2006/relationships/hyperlink" Target="http://grasphelp.org/" TargetMode="External"/><Relationship Id="rId9" Type="http://schemas.openxmlformats.org/officeDocument/2006/relationships/hyperlink" Target="http://www.griefhealingdiscussiongroups.com/" TargetMode="External"/><Relationship Id="rId13" Type="http://schemas.openxmlformats.org/officeDocument/2006/relationships/hyperlink" Target="http://www.firehero.org/" TargetMode="External"/><Relationship Id="rId18" Type="http://schemas.openxmlformats.org/officeDocument/2006/relationships/hyperlink" Target="http://www.griefhealing.com/" TargetMode="External"/><Relationship Id="rId39" Type="http://schemas.openxmlformats.org/officeDocument/2006/relationships/hyperlink" Target="http://forums.grieving.com/" TargetMode="External"/><Relationship Id="rId34" Type="http://schemas.openxmlformats.org/officeDocument/2006/relationships/hyperlink" Target="http://www.babysteps.com/" TargetMode="External"/><Relationship Id="rId50" Type="http://schemas.openxmlformats.org/officeDocument/2006/relationships/hyperlink" Target="http://www.griefhealingdiscussiongroups.com/" TargetMode="External"/><Relationship Id="rId55" Type="http://schemas.openxmlformats.org/officeDocument/2006/relationships/hyperlink" Target="http://forums.grieving.com/" TargetMode="External"/><Relationship Id="rId76" Type="http://schemas.openxmlformats.org/officeDocument/2006/relationships/hyperlink" Target="http://www.survivorsofsuicide.com/" TargetMode="External"/><Relationship Id="rId7" Type="http://schemas.openxmlformats.org/officeDocument/2006/relationships/hyperlink" Target="http://www.compassionatefriends.org/" TargetMode="External"/><Relationship Id="rId71" Type="http://schemas.openxmlformats.org/officeDocument/2006/relationships/hyperlink" Target="http://www.afsp.org/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hospicefoundation.org/End-of-Life-Support-and-Resources/Coping-with-Terminal-Illness/How-to-Choose/LGBT-Resour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96</Words>
  <Characters>7959</Characters>
  <Application>Microsoft Office Word</Application>
  <DocSecurity>0</DocSecurity>
  <Lines>66</Lines>
  <Paragraphs>18</Paragraphs>
  <ScaleCrop>false</ScaleCrop>
  <Company>Hewlett-Packard</Company>
  <LinksUpToDate>false</LinksUpToDate>
  <CharactersWithSpaces>9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. Dr. Dale Young</dc:creator>
  <cp:lastModifiedBy>Dale Young</cp:lastModifiedBy>
  <cp:revision>2</cp:revision>
  <dcterms:created xsi:type="dcterms:W3CDTF">2020-04-18T01:50:00Z</dcterms:created>
  <dcterms:modified xsi:type="dcterms:W3CDTF">2020-04-18T01:50:00Z</dcterms:modified>
</cp:coreProperties>
</file>